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Beijing,</w:t>
      </w:r>
      <w:r>
        <w:t xml:space="preserve"> </w:t>
      </w:r>
      <w:r>
        <w:t xml:space="preserve">China</w:t>
      </w:r>
    </w:p>
    <w:bookmarkStart w:id="21" w:name="X7ef9500661c67419a5aa964eca4a11626bc9df6"/>
    <w:p>
      <w:pPr>
        <w:pStyle w:val="Heading1"/>
      </w:pPr>
      <w:r>
        <w:t xml:space="preserve">Internship Application Letter for Graphic Desig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rporate Headquarters</w:t>
      </w:r>
      <w:r>
        <w:br/>
      </w:r>
      <w:r>
        <w:t xml:space="preserve">Beijing, China</w:t>
      </w:r>
    </w:p>
    <w:bookmarkStart w:id="20" w:name="X1986c9826144c9979fcbfc62ed8bfd27bc41ff2"/>
    <w:p>
      <w:pPr>
        <w:pStyle w:val="Heading2"/>
      </w:pPr>
      <w:r>
        <w:t xml:space="preserve">Subject: Internship Application Letter for Graphic Designer Position in China Beijing</w:t>
      </w:r>
    </w:p>
    <w:p>
      <w:pPr>
        <w:pStyle w:val="FirstParagraph"/>
      </w:pPr>
      <w:r>
        <w:t xml:space="preserve">Dear Hiring Manager,</w:t>
      </w:r>
    </w:p>
    <w:p>
      <w:pPr>
        <w:pStyle w:val="BodyText"/>
      </w:pPr>
      <w:r>
        <w:t xml:space="preserve">I am writing this Internship Application Letter with profound enthusiasm to express my sincere interest in the Graphic Designer internship position at your renowned organization in Beijing, China. As a passionate and skilled design student from [Your University], I have meticulously cultivated my creative abilities and technical proficiency with the specific goal of contributing to innovative visual communication within the dynamic cultural landscape of China Beijing. This opportunity represents not merely an academic requirement but a meaningful step toward my professional evolution as a Graphic Designer in one of Asia's most vibrant creative hubs.</w:t>
      </w:r>
    </w:p>
    <w:p>
      <w:pPr>
        <w:pStyle w:val="BodyText"/>
      </w:pPr>
      <w:r>
        <w:t xml:space="preserve">My academic journey at [Your University] has been deeply rooted in both classical design principles and contemporary digital practices. I have completed advanced coursework in typography, branding systems, user interface design, and motion graphics, consistently achieving top-tier grades while actively participating in university-led design competitions. Most notably, I developed a comprehensive rebranding project for a local Beijing cultural nonprofit that earned recognition at the</w:t>
      </w:r>
      <w:r>
        <w:t xml:space="preserve"> </w:t>
      </w:r>
      <w:r>
        <w:rPr>
          <w:iCs/>
          <w:i/>
        </w:rPr>
        <w:t xml:space="preserve">2023 China Design Innovation Summit</w:t>
      </w:r>
      <w:r>
        <w:t xml:space="preserve">. This project required deep cultural sensitivity to harmonize traditional Chinese aesthetic elements with modern minimalist approaches—a skill directly transferable to your company's work in the China Beijing market. As a future Graphic Designer, I understand that authentic visual communication must resonate with local cultural contexts while maintaining global appeal.</w:t>
      </w:r>
    </w:p>
    <w:p>
      <w:pPr>
        <w:pStyle w:val="BodyText"/>
      </w:pPr>
      <w:r>
        <w:t xml:space="preserve">What compels me most about interning in Beijing is its unparalleled convergence of ancient heritage and digital innovation. Having spent three months studying Chinese language and culture through [University's Exchange Program] at Peking University, I developed an intimate understanding of how design functions within Beijing's unique socio-cultural ecosystem. I observed firsthand how traditional elements like ink-wash painting aesthetics are seamlessly integrated into cutting-edge digital campaigns by leading agencies such as [Mention a Real Beijing Agency Example, e.g., "Wangyi Digital"]. This cultural immersion has shaped my design philosophy: true innovation emerges when technology serves authentic expression. In my portfolio—which includes responsive branding for cross-cultural startups—I deliberately weave subtle references to Chinese calligraphy strokes and color symbolism (like the significance of vermilion in Chinese tradition) into contemporary layouts. For instance, a recent campaign for [Local Startup] used the 'auspicious knot' motif as a structural element in social media assets, resulting in 200% higher engagement among Beijing's millennial audience.</w:t>
      </w:r>
    </w:p>
    <w:p>
      <w:pPr>
        <w:pStyle w:val="BodyText"/>
      </w:pPr>
      <w:r>
        <w:t xml:space="preserve">My technical proficiency aligns precisely with industry demands for the Graphic Designer role. I am expert in Adobe Creative Suite (including Photoshop, Illustrator, and After Effects), Figma for collaborative design workflows, and basic HTML/CSS for web integration—skills I've honed through internships at [Previous Company/University Lab]. During my last project creating digital assets for a Beijing-based tourism platform, I implemented localized user experience strategies that reduced bounce rates by 35%. I understand that in China's competitive creative market, a Graphic Designer must excel not only in aesthetic creation but also in understanding platform-specific requirements—whether optimizing visuals for WeChat Mini Programs or designing for the high-resolution standards of Meituan’s mobile interface. My fluency in Mandarin (HSK Level 4) further enables direct collaboration with Beijing-based teams without translation barriers, a critical advantage I observed during my university exchange.</w:t>
      </w:r>
    </w:p>
    <w:p>
      <w:pPr>
        <w:pStyle w:val="BodyText"/>
      </w:pPr>
      <w:r>
        <w:t xml:space="preserve">I am particularly drawn to your company's recent campaign for [Mention Specific Campaign/Project if possible], which masterfully balanced Chinese cultural narrative with modern visual storytelling. Your commitment to projects like the 'Beijing Heritage Digital Archive' demonstrates an approach I deeply admire: using design as a bridge between tradition and innovation. As someone who has documented Beijing's street art scene through photography for [Your University Project], I recognize how your work contributes to preserving cultural identity in a rapidly evolving urban environment. An internship at your organization would allow me to learn from pioneers shaping how graphic design serves both commercial objectives and cultural preservation in China Beijing—a dual mission that resonates with my professional values.</w:t>
      </w:r>
    </w:p>
    <w:p>
      <w:pPr>
        <w:pStyle w:val="BodyText"/>
      </w:pPr>
      <w:r>
        <w:t xml:space="preserve">What sets me apart as an applicant is my proactive approach to understanding Beijing's creative ecosystem. I regularly attend lectures by designers at the China Academy of Art's Beijing campus, contribute to the 'Beijing Design Week' volunteer team, and maintain a bilingual design blog discussing trends in Chinese visual culture. I've also studied case studies of how foreign brands like Nike adapted their global campaigns for Beijing audiences through localized iconography—knowledge I'm eager to apply under your mentorship. My internship at [Previous Company] taught me the importance of cultural nuance: when redesigning an e-commerce site for a traditional tea company, I incorporated subtle lotus patterns (symbolizing purity in Chinese culture) into checkout buttons, which increased conversion rates by 27% among older demographics.</w:t>
      </w:r>
    </w:p>
    <w:p>
      <w:pPr>
        <w:pStyle w:val="BodyText"/>
      </w:pPr>
      <w:r>
        <w:t xml:space="preserve">As a candidate committed to professional growth within China's creative industry, I am prepared to embrace the fast-paced environment of Beijing. I understand that internships here demand more than technical skill—they require cultural intelligence and adaptability. My time living in Beijing during my exchange program taught me to navigate everything from local business etiquette (like the importance of exchanging business cards with both hands) to understanding how design decisions impact consumer behavior across different generations. I am ready to immerse myself fully in your team's workflow, contributing fresh perspectives while learning from your established expertise.</w:t>
      </w:r>
    </w:p>
    <w:p>
      <w:pPr>
        <w:pStyle w:val="BodyText"/>
      </w:pPr>
      <w:r>
        <w:t xml:space="preserve">My portfolio showcases over 50 projects that demonstrate my versatility—from identity systems for Beijing startups to motion graphics for cultural festivals. I have included a selection of work specifically relevant to Chinese market contexts (including designs optimized for mobile-first users and culturally resonant social media assets) in this application. As an Internship Application Letter, I emphasize that my greatest asset is not just my technical ability as a Graphic Designer, but my genuine passion for contributing to Beijing's evolving visual identity. I am confident that this internship would be mutually transformative: your team gains an adaptable designer ready to support China Beijing's creative growth, while I gain invaluable mentorship within a market where design increasingly shapes global business narratives.</w:t>
      </w:r>
    </w:p>
    <w:p>
      <w:pPr>
        <w:pStyle w:val="BodyText"/>
      </w:pPr>
      <w:r>
        <w:t xml:space="preserve">I have attached my resume, portfolio link [Link], and academic transcripts for your review. I welcome the opportunity to discuss how my skills in branding, digital asset creation, and cross-cultural communication can support your team's objectives during an interview at your convenience. Thank you for considering my Internship Application Letter for the Graphic Designer position—I am eager to contribute to the innovative spirit that defines Beijing's creative community.</w:t>
      </w:r>
    </w:p>
    <w:p>
      <w:pPr>
        <w:pStyle w:val="BodyText"/>
      </w:pPr>
      <w:r>
        <w:t xml:space="preserve">Sincerely,</w:t>
      </w:r>
      <w:r>
        <w:br/>
      </w:r>
      <w:r>
        <w:t xml:space="preserve">[Your Full Name]</w:t>
      </w:r>
    </w:p>
    <w:p>
      <w:pPr>
        <w:pStyle w:val="BodyText"/>
      </w:pPr>
      <w:r>
        <w:rPr>
          <w:bCs/>
          <w:b/>
        </w:rPr>
        <w:t xml:space="preserve">Portfolio Link:</w:t>
      </w:r>
      <w:r>
        <w:t xml:space="preserve"> </w:t>
      </w:r>
      <w:r>
        <w:t xml:space="preserve">[Your Portfolio URL]</w:t>
      </w:r>
      <w:r>
        <w:br/>
      </w:r>
      <w:r>
        <w:rPr>
          <w:bCs/>
          <w:b/>
        </w:rPr>
        <w:t xml:space="preserve">Cover Letter Word Count:</w:t>
      </w:r>
      <w:r>
        <w:t xml:space="preserve"> </w:t>
      </w:r>
      <w:r>
        <w:t xml:space="preserve">Approximately 85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 in Beijing, China</dc:title>
  <dc:creator/>
  <cp:keywords/>
  <dcterms:created xsi:type="dcterms:W3CDTF">2026-07-20T19:26:22Z</dcterms:created>
  <dcterms:modified xsi:type="dcterms:W3CDTF">2026-07-20T19:26:22Z</dcterms:modified>
</cp:coreProperties>
</file>

<file path=docProps/custom.xml><?xml version="1.0" encoding="utf-8"?>
<Properties xmlns="http://schemas.openxmlformats.org/officeDocument/2006/custom-properties" xmlns:vt="http://schemas.openxmlformats.org/officeDocument/2006/docPropsVTypes"/>
</file>